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157</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4</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10月01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157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20001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98,48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30%/年、固定管理费</w:t>
            </w:r>
            <w:r>
              <w:rPr>
                <w:rFonts w:hint="eastAsia" w:ascii="仿宋" w:hAnsi="仿宋" w:eastAsia="仿宋"/>
                <w:szCs w:val="21"/>
                <w:shd w:val="clear" w:color="auto" w:fill="FFFFFF"/>
                <w:lang w:val="en-US" w:eastAsia="zh-CN"/>
              </w:rPr>
              <w:t>0.3</w:t>
            </w:r>
            <w:r>
              <w:rPr>
                <w:rFonts w:hint="eastAsia" w:ascii="仿宋" w:hAnsi="仿宋" w:eastAsia="仿宋"/>
                <w:szCs w:val="21"/>
                <w:shd w:val="clear" w:color="auto" w:fill="FFFFFF"/>
              </w:rPr>
              <w:t>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9月2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9月2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4"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债券、资产支持证券等有价证券按市场价格估值，按中央国债登记结算有限责任公司（简称“中债登”）公布的在估值日的估值净价进行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40%-5.2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１５７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537952</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10月01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49,532.7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520,932.3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99,131,433.4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06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066</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hint="eastAsia" w:ascii="仿宋" w:hAnsi="仿宋" w:eastAsia="仿宋"/>
          <w:lang w:eastAsia="zh-CN"/>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10-1至2022-12-31）</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0.53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1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0.66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24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9</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99</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066</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s="仿宋"/>
          <w:i w:val="0"/>
          <w:color w:val="000000"/>
          <w:kern w:val="0"/>
          <w:sz w:val="22"/>
          <w:szCs w:val="22"/>
          <w:u w:val="none"/>
          <w:lang w:val="en-US" w:eastAsia="zh-CN" w:bidi="ar"/>
        </w:rPr>
        <w:t>0.53</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方正富邦稳健2号计划</w:t>
            </w:r>
          </w:p>
        </w:tc>
        <w:tc>
          <w:tcPr>
            <w:tcW w:w="2220"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99,315,904.51</w:t>
            </w:r>
          </w:p>
        </w:tc>
        <w:tc>
          <w:tcPr>
            <w:tcW w:w="175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rPr>
            </w:pPr>
            <w:r>
              <w:rPr>
                <w:rFonts w:hint="eastAsia" w:ascii="仿宋" w:hAnsi="仿宋" w:eastAsia="仿宋" w:cs="仿宋"/>
                <w:i w:val="0"/>
                <w:color w:val="000000"/>
                <w:kern w:val="0"/>
                <w:sz w:val="21"/>
                <w:szCs w:val="21"/>
                <w:u w:val="none"/>
                <w:lang w:val="en-US" w:eastAsia="zh-CN" w:bidi="ar"/>
              </w:rPr>
              <w:t xml:space="preserve">100.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lang w:val="en-US" w:eastAsia="zh-CN"/>
              </w:rPr>
            </w:pP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合计</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99,315,904.51</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99,315,904.5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59.8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0.33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99,316,864.7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3,082,096.1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3.7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041,885.6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75,093.4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016,829.2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9,315,904.5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资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854,753.8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718,378.3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2国开03</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813,014.9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724,592.1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187,550.7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043,473.8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附息国债18</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990,526.5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822,572.7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723,582.1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666,983.2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6,545,428.6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8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w:t>
      </w:r>
      <w:r>
        <w:rPr>
          <w:rFonts w:hint="eastAsia" w:ascii="仿宋" w:hAnsi="仿宋" w:eastAsia="仿宋"/>
          <w:color w:val="000000"/>
          <w:szCs w:val="21"/>
          <w:lang w:val="en-US" w:eastAsia="zh-CN"/>
        </w:rPr>
        <w:t>3</w:t>
      </w:r>
      <w:r>
        <w:rPr>
          <w:rFonts w:hint="eastAsia" w:ascii="仿宋" w:hAnsi="仿宋" w:eastAsia="仿宋"/>
          <w:color w:val="000000"/>
          <w:szCs w:val="21"/>
        </w:rPr>
        <w:t>年</w:t>
      </w:r>
      <w:r>
        <w:rPr>
          <w:rFonts w:hint="eastAsia" w:ascii="仿宋" w:hAnsi="仿宋" w:eastAsia="仿宋"/>
          <w:color w:val="000000"/>
          <w:szCs w:val="21"/>
          <w:lang w:val="en-US" w:eastAsia="zh-CN"/>
        </w:rPr>
        <w:t>01</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p>
    <w:p>
      <w:pPr>
        <w:spacing w:line="360" w:lineRule="auto"/>
        <w:jc w:val="right"/>
      </w:pPr>
      <w:bookmarkStart w:id="2" w:name="_GoBack"/>
      <w:bookmarkEnd w:id="2"/>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val="0"/>
  <w:bordersDoNotSurroundFooter w:val="0"/>
  <w:documentProtection w:edit="readOnly" w:enforcement="1" w:cryptProviderType="rsaFull" w:cryptAlgorithmClass="hash" w:cryptAlgorithmType="typeAny" w:cryptAlgorithmSid="4" w:cryptSpinCount="0" w:hash="PIJfsqODkqJXNaHuRfbdQvGG2PE=" w:salt="41F5ahgsVfxDLWIaq+BO2w=="/>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2D0AE3"/>
    <w:rsid w:val="074F5870"/>
    <w:rsid w:val="077D1837"/>
    <w:rsid w:val="08F1545E"/>
    <w:rsid w:val="0B024CDF"/>
    <w:rsid w:val="0C1169C9"/>
    <w:rsid w:val="0FB20441"/>
    <w:rsid w:val="109E69E3"/>
    <w:rsid w:val="134F5BC1"/>
    <w:rsid w:val="14A17047"/>
    <w:rsid w:val="14E74041"/>
    <w:rsid w:val="153D2966"/>
    <w:rsid w:val="16702060"/>
    <w:rsid w:val="16C276CC"/>
    <w:rsid w:val="188B46A5"/>
    <w:rsid w:val="18B13E75"/>
    <w:rsid w:val="195F6954"/>
    <w:rsid w:val="1B744D95"/>
    <w:rsid w:val="1C311D75"/>
    <w:rsid w:val="1CB21E1F"/>
    <w:rsid w:val="1E6C25F6"/>
    <w:rsid w:val="214B33FF"/>
    <w:rsid w:val="23D44BC8"/>
    <w:rsid w:val="28137BE9"/>
    <w:rsid w:val="2AA204DB"/>
    <w:rsid w:val="2C320D94"/>
    <w:rsid w:val="2F5D2920"/>
    <w:rsid w:val="2FCD2C4F"/>
    <w:rsid w:val="38721494"/>
    <w:rsid w:val="394F4B22"/>
    <w:rsid w:val="3D305393"/>
    <w:rsid w:val="3EB35496"/>
    <w:rsid w:val="3F524561"/>
    <w:rsid w:val="4218718A"/>
    <w:rsid w:val="46776F3C"/>
    <w:rsid w:val="47B11009"/>
    <w:rsid w:val="4A632761"/>
    <w:rsid w:val="4ADF197E"/>
    <w:rsid w:val="4C8926F7"/>
    <w:rsid w:val="4D1108E2"/>
    <w:rsid w:val="4EE378EB"/>
    <w:rsid w:val="4F1B5360"/>
    <w:rsid w:val="50330F62"/>
    <w:rsid w:val="50D46540"/>
    <w:rsid w:val="550D61F7"/>
    <w:rsid w:val="55413388"/>
    <w:rsid w:val="56624514"/>
    <w:rsid w:val="57FE5038"/>
    <w:rsid w:val="58DF7C14"/>
    <w:rsid w:val="58FB60E0"/>
    <w:rsid w:val="598E4C5E"/>
    <w:rsid w:val="5E660FCE"/>
    <w:rsid w:val="606E71E9"/>
    <w:rsid w:val="61FB6C11"/>
    <w:rsid w:val="64F431AF"/>
    <w:rsid w:val="673B4350"/>
    <w:rsid w:val="67843E9C"/>
    <w:rsid w:val="67855A67"/>
    <w:rsid w:val="67DF73FA"/>
    <w:rsid w:val="69103C58"/>
    <w:rsid w:val="692A41F0"/>
    <w:rsid w:val="6C7928C7"/>
    <w:rsid w:val="6E9B0AE5"/>
    <w:rsid w:val="6ED43481"/>
    <w:rsid w:val="6FDA1E6E"/>
    <w:rsid w:val="705B15C4"/>
    <w:rsid w:val="72B166F7"/>
    <w:rsid w:val="76D405E8"/>
    <w:rsid w:val="781922B4"/>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B$1:$B$92</c:f>
              <c:numCache>
                <c:formatCode>General</c:formatCode>
                <c:ptCount val="92"/>
                <c:pt idx="0">
                  <c:v>1.0013</c:v>
                </c:pt>
                <c:pt idx="1">
                  <c:v>1.0013</c:v>
                </c:pt>
                <c:pt idx="2">
                  <c:v>1.0013</c:v>
                </c:pt>
                <c:pt idx="3">
                  <c:v>1.0013</c:v>
                </c:pt>
                <c:pt idx="4">
                  <c:v>1.0012</c:v>
                </c:pt>
                <c:pt idx="5">
                  <c:v>1.0012</c:v>
                </c:pt>
                <c:pt idx="6">
                  <c:v>1.0012</c:v>
                </c:pt>
                <c:pt idx="7">
                  <c:v>1.0012</c:v>
                </c:pt>
                <c:pt idx="8">
                  <c:v>1.0012</c:v>
                </c:pt>
                <c:pt idx="9">
                  <c:v>1.0037</c:v>
                </c:pt>
                <c:pt idx="10">
                  <c:v>1.0034</c:v>
                </c:pt>
                <c:pt idx="11">
                  <c:v>1.0037</c:v>
                </c:pt>
                <c:pt idx="12">
                  <c:v>1.0039</c:v>
                </c:pt>
                <c:pt idx="13">
                  <c:v>1.0038</c:v>
                </c:pt>
                <c:pt idx="14">
                  <c:v>1.0038</c:v>
                </c:pt>
                <c:pt idx="15">
                  <c:v>1.0038</c:v>
                </c:pt>
                <c:pt idx="16">
                  <c:v>1.0045</c:v>
                </c:pt>
                <c:pt idx="17">
                  <c:v>1.0047</c:v>
                </c:pt>
                <c:pt idx="18">
                  <c:v>1.0051</c:v>
                </c:pt>
                <c:pt idx="19">
                  <c:v>1.0053</c:v>
                </c:pt>
                <c:pt idx="20">
                  <c:v>1.0055</c:v>
                </c:pt>
                <c:pt idx="21">
                  <c:v>1.0055</c:v>
                </c:pt>
                <c:pt idx="22">
                  <c:v>1.0055</c:v>
                </c:pt>
                <c:pt idx="23">
                  <c:v>1.0061</c:v>
                </c:pt>
                <c:pt idx="24">
                  <c:v>1.0061</c:v>
                </c:pt>
                <c:pt idx="25">
                  <c:v>1.0063</c:v>
                </c:pt>
                <c:pt idx="26">
                  <c:v>1.0065</c:v>
                </c:pt>
                <c:pt idx="27">
                  <c:v>1.0068</c:v>
                </c:pt>
                <c:pt idx="28">
                  <c:v>1.0068</c:v>
                </c:pt>
                <c:pt idx="29">
                  <c:v>1.0068</c:v>
                </c:pt>
                <c:pt idx="30">
                  <c:v>1.0075</c:v>
                </c:pt>
                <c:pt idx="31">
                  <c:v>1.0077</c:v>
                </c:pt>
                <c:pt idx="32">
                  <c:v>1.0078</c:v>
                </c:pt>
                <c:pt idx="33">
                  <c:v>1.008</c:v>
                </c:pt>
                <c:pt idx="34">
                  <c:v>1.008</c:v>
                </c:pt>
                <c:pt idx="35">
                  <c:v>1.008</c:v>
                </c:pt>
                <c:pt idx="36">
                  <c:v>1.008</c:v>
                </c:pt>
                <c:pt idx="37">
                  <c:v>1.0084</c:v>
                </c:pt>
                <c:pt idx="38">
                  <c:v>1.0085</c:v>
                </c:pt>
                <c:pt idx="39">
                  <c:v>1.007</c:v>
                </c:pt>
                <c:pt idx="40">
                  <c:v>1.007</c:v>
                </c:pt>
                <c:pt idx="41">
                  <c:v>1.0066</c:v>
                </c:pt>
                <c:pt idx="42">
                  <c:v>1.0066</c:v>
                </c:pt>
                <c:pt idx="43">
                  <c:v>1.0066</c:v>
                </c:pt>
                <c:pt idx="44">
                  <c:v>1.006</c:v>
                </c:pt>
                <c:pt idx="45">
                  <c:v>1.0055</c:v>
                </c:pt>
                <c:pt idx="46">
                  <c:v>1.0048</c:v>
                </c:pt>
                <c:pt idx="47">
                  <c:v>1.0045</c:v>
                </c:pt>
                <c:pt idx="48">
                  <c:v>1.0041</c:v>
                </c:pt>
                <c:pt idx="49">
                  <c:v>1.0041</c:v>
                </c:pt>
                <c:pt idx="50">
                  <c:v>1.0041</c:v>
                </c:pt>
                <c:pt idx="51">
                  <c:v>1.0047</c:v>
                </c:pt>
                <c:pt idx="52">
                  <c:v>1.0049</c:v>
                </c:pt>
                <c:pt idx="53">
                  <c:v>1.0051</c:v>
                </c:pt>
                <c:pt idx="54">
                  <c:v>1.0056</c:v>
                </c:pt>
                <c:pt idx="55">
                  <c:v>1.0028</c:v>
                </c:pt>
                <c:pt idx="56">
                  <c:v>1.0028</c:v>
                </c:pt>
                <c:pt idx="57">
                  <c:v>1.0028</c:v>
                </c:pt>
                <c:pt idx="58">
                  <c:v>1.0031</c:v>
                </c:pt>
                <c:pt idx="59">
                  <c:v>1.0026</c:v>
                </c:pt>
                <c:pt idx="60">
                  <c:v>1.0023</c:v>
                </c:pt>
                <c:pt idx="61">
                  <c:v>1.0021</c:v>
                </c:pt>
                <c:pt idx="62">
                  <c:v>1.002</c:v>
                </c:pt>
                <c:pt idx="63">
                  <c:v>1.0019</c:v>
                </c:pt>
                <c:pt idx="64">
                  <c:v>1.0019</c:v>
                </c:pt>
                <c:pt idx="65">
                  <c:v>1.0023</c:v>
                </c:pt>
                <c:pt idx="66">
                  <c:v>1.002</c:v>
                </c:pt>
                <c:pt idx="67">
                  <c:v>1.0016</c:v>
                </c:pt>
                <c:pt idx="68">
                  <c:v>1.0012</c:v>
                </c:pt>
                <c:pt idx="69">
                  <c:v>1.0012</c:v>
                </c:pt>
                <c:pt idx="70">
                  <c:v>1.0012</c:v>
                </c:pt>
                <c:pt idx="71">
                  <c:v>1.0012</c:v>
                </c:pt>
                <c:pt idx="72">
                  <c:v>1.0014</c:v>
                </c:pt>
                <c:pt idx="73">
                  <c:v>0.9996</c:v>
                </c:pt>
                <c:pt idx="74">
                  <c:v>0.9992</c:v>
                </c:pt>
                <c:pt idx="75">
                  <c:v>0.9997</c:v>
                </c:pt>
                <c:pt idx="76">
                  <c:v>0.9995</c:v>
                </c:pt>
                <c:pt idx="77">
                  <c:v>0.9995</c:v>
                </c:pt>
                <c:pt idx="78">
                  <c:v>0.9995</c:v>
                </c:pt>
                <c:pt idx="79">
                  <c:v>1.0035</c:v>
                </c:pt>
                <c:pt idx="80">
                  <c:v>1.0038</c:v>
                </c:pt>
                <c:pt idx="81">
                  <c:v>1.0038</c:v>
                </c:pt>
                <c:pt idx="82">
                  <c:v>1.0042</c:v>
                </c:pt>
                <c:pt idx="83">
                  <c:v>1.0047</c:v>
                </c:pt>
                <c:pt idx="84">
                  <c:v>1.0047</c:v>
                </c:pt>
                <c:pt idx="85">
                  <c:v>1.0047</c:v>
                </c:pt>
                <c:pt idx="86">
                  <c:v>1.0055</c:v>
                </c:pt>
                <c:pt idx="87">
                  <c:v>1.0054</c:v>
                </c:pt>
                <c:pt idx="88">
                  <c:v>1.0056</c:v>
                </c:pt>
                <c:pt idx="89">
                  <c:v>1.006</c:v>
                </c:pt>
                <c:pt idx="90">
                  <c:v>1.0065</c:v>
                </c:pt>
                <c:pt idx="91">
                  <c:v>1.0066</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383872613321674"/>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C$1:$C$92</c:f>
              <c:numCache>
                <c:formatCode>0.00%</c:formatCode>
                <c:ptCount val="92"/>
                <c:pt idx="0">
                  <c:v>0</c:v>
                </c:pt>
                <c:pt idx="1">
                  <c:v>0</c:v>
                </c:pt>
                <c:pt idx="2">
                  <c:v>0</c:v>
                </c:pt>
                <c:pt idx="3">
                  <c:v>0</c:v>
                </c:pt>
                <c:pt idx="4">
                  <c:v>-9.9870168780547e-5</c:v>
                </c:pt>
                <c:pt idx="5">
                  <c:v>-9.9870168780547e-5</c:v>
                </c:pt>
                <c:pt idx="6">
                  <c:v>-9.9870168780547e-5</c:v>
                </c:pt>
                <c:pt idx="7">
                  <c:v>-9.9870168780547e-5</c:v>
                </c:pt>
                <c:pt idx="8">
                  <c:v>-9.9870168780547e-5</c:v>
                </c:pt>
                <c:pt idx="9">
                  <c:v>0.00239688405073402</c:v>
                </c:pt>
                <c:pt idx="10">
                  <c:v>0.00209727354439226</c:v>
                </c:pt>
                <c:pt idx="11">
                  <c:v>0.00239688405073402</c:v>
                </c:pt>
                <c:pt idx="12">
                  <c:v>0.00259662438829511</c:v>
                </c:pt>
                <c:pt idx="13">
                  <c:v>0.00249675421951467</c:v>
                </c:pt>
                <c:pt idx="14">
                  <c:v>0.00249675421951467</c:v>
                </c:pt>
                <c:pt idx="15">
                  <c:v>0.00249675421951467</c:v>
                </c:pt>
                <c:pt idx="16">
                  <c:v>0.00319584540097861</c:v>
                </c:pt>
                <c:pt idx="17">
                  <c:v>0.00339558573853971</c:v>
                </c:pt>
                <c:pt idx="18">
                  <c:v>0.00379506641366234</c:v>
                </c:pt>
                <c:pt idx="19">
                  <c:v>0.00399480675122343</c:v>
                </c:pt>
                <c:pt idx="20">
                  <c:v>0.00419454708878453</c:v>
                </c:pt>
                <c:pt idx="21">
                  <c:v>0.00419454708878453</c:v>
                </c:pt>
                <c:pt idx="22">
                  <c:v>0.00419454708878453</c:v>
                </c:pt>
                <c:pt idx="23">
                  <c:v>0.00479376810146803</c:v>
                </c:pt>
                <c:pt idx="24">
                  <c:v>0.00479376810146803</c:v>
                </c:pt>
                <c:pt idx="25">
                  <c:v>0.00499350843902913</c:v>
                </c:pt>
                <c:pt idx="26">
                  <c:v>0.00519324877659022</c:v>
                </c:pt>
                <c:pt idx="27">
                  <c:v>0.00549285928293197</c:v>
                </c:pt>
                <c:pt idx="28">
                  <c:v>0.00549285928293197</c:v>
                </c:pt>
                <c:pt idx="29">
                  <c:v>0.00549285928293197</c:v>
                </c:pt>
                <c:pt idx="30">
                  <c:v>0.00619195046439636</c:v>
                </c:pt>
                <c:pt idx="31">
                  <c:v>0.00639169080195745</c:v>
                </c:pt>
                <c:pt idx="32">
                  <c:v>0.00649156097073789</c:v>
                </c:pt>
                <c:pt idx="33">
                  <c:v>0.0066913013082992</c:v>
                </c:pt>
                <c:pt idx="34">
                  <c:v>0.0066913013082992</c:v>
                </c:pt>
                <c:pt idx="35">
                  <c:v>0.0066913013082992</c:v>
                </c:pt>
                <c:pt idx="36">
                  <c:v>0.0066913013082992</c:v>
                </c:pt>
                <c:pt idx="37">
                  <c:v>0.00709078198342139</c:v>
                </c:pt>
                <c:pt idx="38">
                  <c:v>0.00719065215220205</c:v>
                </c:pt>
                <c:pt idx="39">
                  <c:v>0.00569259962049307</c:v>
                </c:pt>
                <c:pt idx="40">
                  <c:v>0.00569259962049307</c:v>
                </c:pt>
                <c:pt idx="41">
                  <c:v>0.00529311894537088</c:v>
                </c:pt>
                <c:pt idx="42">
                  <c:v>0.00529311894537088</c:v>
                </c:pt>
                <c:pt idx="43">
                  <c:v>0.00529311894537088</c:v>
                </c:pt>
                <c:pt idx="44">
                  <c:v>0.00469389793268737</c:v>
                </c:pt>
                <c:pt idx="45">
                  <c:v>0.00419454708878453</c:v>
                </c:pt>
                <c:pt idx="46">
                  <c:v>0.00349545590732037</c:v>
                </c:pt>
                <c:pt idx="47">
                  <c:v>0.00319584540097861</c:v>
                </c:pt>
                <c:pt idx="48">
                  <c:v>0.0027963647258562</c:v>
                </c:pt>
                <c:pt idx="49">
                  <c:v>0.0027963647258562</c:v>
                </c:pt>
                <c:pt idx="50">
                  <c:v>0.0027963647258562</c:v>
                </c:pt>
                <c:pt idx="51">
                  <c:v>0.00339558573853971</c:v>
                </c:pt>
                <c:pt idx="52">
                  <c:v>0.0035953260761008</c:v>
                </c:pt>
                <c:pt idx="53">
                  <c:v>0.00379506641366234</c:v>
                </c:pt>
                <c:pt idx="54">
                  <c:v>0.00429441725756519</c:v>
                </c:pt>
                <c:pt idx="55">
                  <c:v>0.00149805253170854</c:v>
                </c:pt>
                <c:pt idx="56">
                  <c:v>0.00149805253170854</c:v>
                </c:pt>
                <c:pt idx="57">
                  <c:v>0.00149805253170854</c:v>
                </c:pt>
                <c:pt idx="58">
                  <c:v>0.00179766303805051</c:v>
                </c:pt>
                <c:pt idx="59">
                  <c:v>0.00129831219414744</c:v>
                </c:pt>
                <c:pt idx="60">
                  <c:v>0.000998701687805692</c:v>
                </c:pt>
                <c:pt idx="61">
                  <c:v>0.000798961350244598</c:v>
                </c:pt>
                <c:pt idx="62">
                  <c:v>0.00069909118146394</c:v>
                </c:pt>
                <c:pt idx="63">
                  <c:v>0.000599221012683504</c:v>
                </c:pt>
                <c:pt idx="64">
                  <c:v>0.000599221012683504</c:v>
                </c:pt>
                <c:pt idx="65">
                  <c:v>0.000998701687805692</c:v>
                </c:pt>
                <c:pt idx="66">
                  <c:v>0.00069909118146394</c:v>
                </c:pt>
                <c:pt idx="67">
                  <c:v>0.000299610506341752</c:v>
                </c:pt>
                <c:pt idx="68">
                  <c:v>-9.9870168780547e-5</c:v>
                </c:pt>
                <c:pt idx="69">
                  <c:v>-9.9870168780547e-5</c:v>
                </c:pt>
                <c:pt idx="70">
                  <c:v>-9.9870168780547e-5</c:v>
                </c:pt>
                <c:pt idx="71">
                  <c:v>-9.9870168780547e-5</c:v>
                </c:pt>
                <c:pt idx="72">
                  <c:v>9.9870168780658e-5</c:v>
                </c:pt>
                <c:pt idx="73">
                  <c:v>-0.00169779286926997</c:v>
                </c:pt>
                <c:pt idx="74">
                  <c:v>-0.00209727354439238</c:v>
                </c:pt>
                <c:pt idx="75">
                  <c:v>-0.00159792270048942</c:v>
                </c:pt>
                <c:pt idx="76">
                  <c:v>-0.00179766303805051</c:v>
                </c:pt>
                <c:pt idx="77">
                  <c:v>-0.00179766303805051</c:v>
                </c:pt>
                <c:pt idx="78">
                  <c:v>-0.00179766303805051</c:v>
                </c:pt>
                <c:pt idx="79">
                  <c:v>0.00219714371317292</c:v>
                </c:pt>
                <c:pt idx="80">
                  <c:v>0.00249675421951467</c:v>
                </c:pt>
                <c:pt idx="81">
                  <c:v>0.00249675421951467</c:v>
                </c:pt>
                <c:pt idx="82">
                  <c:v>0.00289623489463686</c:v>
                </c:pt>
                <c:pt idx="83">
                  <c:v>0.00339558573853971</c:v>
                </c:pt>
                <c:pt idx="84">
                  <c:v>0.00339558573853971</c:v>
                </c:pt>
                <c:pt idx="85">
                  <c:v>0.00339558573853971</c:v>
                </c:pt>
                <c:pt idx="86">
                  <c:v>0.00419454708878453</c:v>
                </c:pt>
                <c:pt idx="87">
                  <c:v>0.00409467692000409</c:v>
                </c:pt>
                <c:pt idx="88">
                  <c:v>0.00429441725756519</c:v>
                </c:pt>
                <c:pt idx="89">
                  <c:v>0.00469389793268737</c:v>
                </c:pt>
                <c:pt idx="90">
                  <c:v>0.00519324877659022</c:v>
                </c:pt>
                <c:pt idx="91">
                  <c:v>0.00529311894537088</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E$1:$E$92</c:f>
              <c:numCache>
                <c:formatCode>0.00%</c:formatCode>
                <c:ptCount val="92"/>
                <c:pt idx="0">
                  <c:v>0.000120547945205479</c:v>
                </c:pt>
                <c:pt idx="1">
                  <c:v>0.000241095890410959</c:v>
                </c:pt>
                <c:pt idx="2">
                  <c:v>0.000361643835616438</c:v>
                </c:pt>
                <c:pt idx="3">
                  <c:v>0.000482191780821918</c:v>
                </c:pt>
                <c:pt idx="4">
                  <c:v>0.000602739726027397</c:v>
                </c:pt>
                <c:pt idx="5">
                  <c:v>0.000723287671232877</c:v>
                </c:pt>
                <c:pt idx="6">
                  <c:v>0.000843835616438356</c:v>
                </c:pt>
                <c:pt idx="7">
                  <c:v>0.000964383561643836</c:v>
                </c:pt>
                <c:pt idx="8">
                  <c:v>0.00108493150684932</c:v>
                </c:pt>
                <c:pt idx="9">
                  <c:v>0.00120547945205479</c:v>
                </c:pt>
                <c:pt idx="10">
                  <c:v>0.00132602739726027</c:v>
                </c:pt>
                <c:pt idx="11">
                  <c:v>0.00144657534246575</c:v>
                </c:pt>
                <c:pt idx="12">
                  <c:v>0.00156712328767123</c:v>
                </c:pt>
                <c:pt idx="13">
                  <c:v>0.00168767123287671</c:v>
                </c:pt>
                <c:pt idx="14">
                  <c:v>0.00180821917808219</c:v>
                </c:pt>
                <c:pt idx="15">
                  <c:v>0.00192876712328767</c:v>
                </c:pt>
                <c:pt idx="16">
                  <c:v>0.00204931506849315</c:v>
                </c:pt>
                <c:pt idx="17">
                  <c:v>0.00216986301369863</c:v>
                </c:pt>
                <c:pt idx="18">
                  <c:v>0.00229041095890411</c:v>
                </c:pt>
                <c:pt idx="19">
                  <c:v>0.00241095890410959</c:v>
                </c:pt>
                <c:pt idx="20">
                  <c:v>0.00253150684931507</c:v>
                </c:pt>
                <c:pt idx="21">
                  <c:v>0.00265205479452055</c:v>
                </c:pt>
                <c:pt idx="22">
                  <c:v>0.00277260273972603</c:v>
                </c:pt>
                <c:pt idx="23">
                  <c:v>0.00289315068493151</c:v>
                </c:pt>
                <c:pt idx="24">
                  <c:v>0.00301369863013699</c:v>
                </c:pt>
                <c:pt idx="25">
                  <c:v>0.00313424657534247</c:v>
                </c:pt>
                <c:pt idx="26">
                  <c:v>0.00325479452054795</c:v>
                </c:pt>
                <c:pt idx="27">
                  <c:v>0.00337534246575342</c:v>
                </c:pt>
                <c:pt idx="28">
                  <c:v>0.0034958904109589</c:v>
                </c:pt>
                <c:pt idx="29">
                  <c:v>0.00361643835616438</c:v>
                </c:pt>
                <c:pt idx="30">
                  <c:v>0.00373698630136986</c:v>
                </c:pt>
                <c:pt idx="31">
                  <c:v>0.00385753424657534</c:v>
                </c:pt>
                <c:pt idx="32">
                  <c:v>0.00397808219178082</c:v>
                </c:pt>
                <c:pt idx="33">
                  <c:v>0.0040986301369863</c:v>
                </c:pt>
                <c:pt idx="34">
                  <c:v>0.00421917808219178</c:v>
                </c:pt>
                <c:pt idx="35">
                  <c:v>0.00433972602739726</c:v>
                </c:pt>
                <c:pt idx="36">
                  <c:v>0.00446027397260274</c:v>
                </c:pt>
                <c:pt idx="37">
                  <c:v>0.00458082191780822</c:v>
                </c:pt>
                <c:pt idx="38">
                  <c:v>0.0047013698630137</c:v>
                </c:pt>
                <c:pt idx="39">
                  <c:v>0.00482191780821918</c:v>
                </c:pt>
                <c:pt idx="40">
                  <c:v>0.00494246575342466</c:v>
                </c:pt>
                <c:pt idx="41">
                  <c:v>0.00506301369863014</c:v>
                </c:pt>
                <c:pt idx="42">
                  <c:v>0.00518356164383562</c:v>
                </c:pt>
                <c:pt idx="43">
                  <c:v>0.0053041095890411</c:v>
                </c:pt>
                <c:pt idx="44">
                  <c:v>0.00542465753424658</c:v>
                </c:pt>
                <c:pt idx="45">
                  <c:v>0.00554520547945206</c:v>
                </c:pt>
                <c:pt idx="46">
                  <c:v>0.00566575342465753</c:v>
                </c:pt>
                <c:pt idx="47">
                  <c:v>0.00578630136986301</c:v>
                </c:pt>
                <c:pt idx="48">
                  <c:v>0.00590684931506849</c:v>
                </c:pt>
                <c:pt idx="49">
                  <c:v>0.00602739726027397</c:v>
                </c:pt>
                <c:pt idx="50">
                  <c:v>0.00614794520547945</c:v>
                </c:pt>
                <c:pt idx="51">
                  <c:v>0.00626849315068493</c:v>
                </c:pt>
                <c:pt idx="52">
                  <c:v>0.00638904109589041</c:v>
                </c:pt>
                <c:pt idx="53">
                  <c:v>0.00650958904109589</c:v>
                </c:pt>
                <c:pt idx="54">
                  <c:v>0.00663013698630137</c:v>
                </c:pt>
                <c:pt idx="55">
                  <c:v>0.00675068493150685</c:v>
                </c:pt>
                <c:pt idx="56">
                  <c:v>0.00687123287671233</c:v>
                </c:pt>
                <c:pt idx="57">
                  <c:v>0.00699178082191781</c:v>
                </c:pt>
                <c:pt idx="58">
                  <c:v>0.00711232876712329</c:v>
                </c:pt>
                <c:pt idx="59">
                  <c:v>0.00723287671232877</c:v>
                </c:pt>
                <c:pt idx="60">
                  <c:v>0.00735342465753425</c:v>
                </c:pt>
                <c:pt idx="61">
                  <c:v>0.00747397260273973</c:v>
                </c:pt>
                <c:pt idx="62">
                  <c:v>0.00759452054794521</c:v>
                </c:pt>
                <c:pt idx="63">
                  <c:v>0.00771506849315069</c:v>
                </c:pt>
                <c:pt idx="64">
                  <c:v>0.00783561643835617</c:v>
                </c:pt>
                <c:pt idx="65">
                  <c:v>0.00795616438356164</c:v>
                </c:pt>
                <c:pt idx="66">
                  <c:v>0.00807671232876712</c:v>
                </c:pt>
                <c:pt idx="67">
                  <c:v>0.0081972602739726</c:v>
                </c:pt>
                <c:pt idx="68">
                  <c:v>0.00831780821917808</c:v>
                </c:pt>
                <c:pt idx="69">
                  <c:v>0.00843835616438356</c:v>
                </c:pt>
                <c:pt idx="70">
                  <c:v>0.00855890410958904</c:v>
                </c:pt>
                <c:pt idx="71">
                  <c:v>0.00867945205479452</c:v>
                </c:pt>
                <c:pt idx="72">
                  <c:v>0.0088</c:v>
                </c:pt>
                <c:pt idx="73">
                  <c:v>0.00892054794520548</c:v>
                </c:pt>
                <c:pt idx="74">
                  <c:v>0.00904109589041096</c:v>
                </c:pt>
                <c:pt idx="75">
                  <c:v>0.00916164383561644</c:v>
                </c:pt>
                <c:pt idx="76">
                  <c:v>0.00928219178082192</c:v>
                </c:pt>
                <c:pt idx="77">
                  <c:v>0.0094027397260274</c:v>
                </c:pt>
                <c:pt idx="78">
                  <c:v>0.00952328767123288</c:v>
                </c:pt>
                <c:pt idx="79">
                  <c:v>0.00964383561643836</c:v>
                </c:pt>
                <c:pt idx="80">
                  <c:v>0.00976438356164384</c:v>
                </c:pt>
                <c:pt idx="81">
                  <c:v>0.00988493150684932</c:v>
                </c:pt>
                <c:pt idx="82">
                  <c:v>0.0100054794520548</c:v>
                </c:pt>
                <c:pt idx="83">
                  <c:v>0.0101260273972603</c:v>
                </c:pt>
                <c:pt idx="84">
                  <c:v>0.0102465753424658</c:v>
                </c:pt>
                <c:pt idx="85">
                  <c:v>0.0103671232876712</c:v>
                </c:pt>
                <c:pt idx="86">
                  <c:v>0.0104876712328767</c:v>
                </c:pt>
                <c:pt idx="87">
                  <c:v>0.0106082191780822</c:v>
                </c:pt>
                <c:pt idx="88">
                  <c:v>0.0107287671232877</c:v>
                </c:pt>
                <c:pt idx="89">
                  <c:v>0.0108493150684932</c:v>
                </c:pt>
                <c:pt idx="90">
                  <c:v>0.0109698630136986</c:v>
                </c:pt>
                <c:pt idx="91">
                  <c:v>0.0110904109589041</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1-17T06:09:47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